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in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nebec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coc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r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oscogg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obsco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6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10Z</dcterms:created>
  <dcterms:modified xsi:type="dcterms:W3CDTF">2025-06-20T2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